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15D27" w14:textId="745E4951" w:rsidR="00D7226E" w:rsidRDefault="00D425F5" w:rsidP="00D7226E">
      <w:pPr>
        <w:jc w:val="center"/>
        <w:rPr>
          <w:rFonts w:cs="Simplified Arabic" w:hint="cs"/>
          <w:b/>
          <w:bCs/>
          <w:sz w:val="32"/>
          <w:szCs w:val="32"/>
          <w:rtl/>
        </w:rPr>
      </w:pPr>
      <w:bookmarkStart w:id="0" w:name="_GoBack"/>
      <w:r w:rsidRPr="00D425F5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>استمرار ارتفاع مؤشر الرقم القياسي لأسعار المستهلك</w:t>
      </w:r>
    </w:p>
    <w:p w14:paraId="03BF2CAC" w14:textId="3A5F9C43" w:rsidR="003421C1" w:rsidRPr="00D425F5" w:rsidRDefault="00D7226E" w:rsidP="00D7226E">
      <w:pPr>
        <w:jc w:val="center"/>
        <w:rPr>
          <w:rFonts w:cs="Simplified Arabic"/>
          <w:b/>
          <w:bCs/>
          <w:sz w:val="32"/>
          <w:szCs w:val="32"/>
          <w:rtl/>
        </w:rPr>
      </w:pPr>
      <w:r>
        <w:rPr>
          <w:rFonts w:cs="Simplified Arabic" w:hint="cs"/>
          <w:b/>
          <w:bCs/>
          <w:sz w:val="32"/>
          <w:szCs w:val="32"/>
          <w:rtl/>
        </w:rPr>
        <w:t xml:space="preserve">"جدول غلاء المعيشة" 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>خلال شهر شباط</w:t>
      </w:r>
      <w:r w:rsidR="00D425F5">
        <w:rPr>
          <w:rFonts w:cs="Simplified Arabic" w:hint="cs"/>
          <w:b/>
          <w:bCs/>
          <w:sz w:val="32"/>
          <w:szCs w:val="32"/>
          <w:rtl/>
        </w:rPr>
        <w:t>،02/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 xml:space="preserve">2023 نتيجة لارتفاع أسعار الدجاج </w:t>
      </w:r>
      <w:r w:rsidR="000F7081" w:rsidRPr="00D425F5">
        <w:rPr>
          <w:rFonts w:cs="Simplified Arabic" w:hint="cs"/>
          <w:b/>
          <w:bCs/>
          <w:sz w:val="32"/>
          <w:szCs w:val="32"/>
          <w:rtl/>
        </w:rPr>
        <w:t>الطازج</w:t>
      </w:r>
      <w:r w:rsidR="00047FED" w:rsidRPr="00D425F5">
        <w:rPr>
          <w:rFonts w:cs="Simplified Arabic" w:hint="cs"/>
          <w:b/>
          <w:bCs/>
          <w:sz w:val="32"/>
          <w:szCs w:val="32"/>
          <w:rtl/>
        </w:rPr>
        <w:t xml:space="preserve"> و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>الفواكه و</w:t>
      </w:r>
      <w:r w:rsidR="00047FED" w:rsidRPr="00D425F5">
        <w:rPr>
          <w:rFonts w:cs="Simplified Arabic" w:hint="cs"/>
          <w:b/>
          <w:bCs/>
          <w:sz w:val="32"/>
          <w:szCs w:val="32"/>
          <w:rtl/>
        </w:rPr>
        <w:t>الخضروات</w:t>
      </w:r>
      <w:r w:rsidR="0070083E" w:rsidRPr="00D425F5">
        <w:rPr>
          <w:rFonts w:cs="Simplified Arabic" w:hint="cs"/>
          <w:b/>
          <w:bCs/>
          <w:sz w:val="32"/>
          <w:szCs w:val="32"/>
          <w:rtl/>
        </w:rPr>
        <w:t xml:space="preserve"> الطازجة والخضر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>وات</w:t>
      </w:r>
      <w:r w:rsidR="00047FED" w:rsidRPr="00D425F5">
        <w:rPr>
          <w:rFonts w:cs="Simplified Arabic" w:hint="cs"/>
          <w:b/>
          <w:bCs/>
          <w:sz w:val="32"/>
          <w:szCs w:val="32"/>
          <w:rtl/>
        </w:rPr>
        <w:t xml:space="preserve"> المجففة</w:t>
      </w:r>
      <w:r w:rsidR="00F96AE3" w:rsidRPr="00D425F5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0F7081" w:rsidRPr="00D425F5">
        <w:rPr>
          <w:rFonts w:cs="Simplified Arabic" w:hint="cs"/>
          <w:b/>
          <w:bCs/>
          <w:sz w:val="32"/>
          <w:szCs w:val="32"/>
          <w:rtl/>
        </w:rPr>
        <w:t>والبيض</w:t>
      </w:r>
    </w:p>
    <w:bookmarkEnd w:id="0"/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55AC30D3" w14:textId="77777777" w:rsidR="00D425F5" w:rsidRPr="00D425F5" w:rsidRDefault="00D425F5" w:rsidP="00047FED">
      <w:pPr>
        <w:jc w:val="both"/>
        <w:rPr>
          <w:rFonts w:cs="Simplified Arabic"/>
          <w:sz w:val="16"/>
          <w:szCs w:val="16"/>
          <w:rtl/>
        </w:rPr>
      </w:pPr>
    </w:p>
    <w:p w14:paraId="193DF2F2" w14:textId="4323F649" w:rsidR="003421C1" w:rsidRPr="00D425F5" w:rsidRDefault="003421C1" w:rsidP="00047FE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اً </w:t>
      </w:r>
      <w:r w:rsidR="00F96AE3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90%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11.84%، وأسعار الخضروات المجففة بنسبة 11.39%، 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و</w:t>
      </w:r>
      <w:r w:rsidR="00284480" w:rsidRPr="00D425F5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7.69</w:t>
      </w:r>
      <w:r w:rsidR="00284480" w:rsidRPr="00D425F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3.57%، وأسعار الخضروات الطازجة بنسبة 3.21%، 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أرز حبة قصيرة بنسبة 1.43%،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وأسعار البطاطا بنسبة 1.35%.</w:t>
      </w:r>
    </w:p>
    <w:p w14:paraId="7E10521C" w14:textId="77777777" w:rsidR="00D43999" w:rsidRPr="00D425F5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6F2FF258" w:rsidR="003421C1" w:rsidRPr="00D425F5" w:rsidRDefault="00047FED" w:rsidP="00D425F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>وكان لارتفاع أسعار بعض السلع الأ</w:t>
      </w:r>
      <w:r w:rsidR="009C5B8D" w:rsidRPr="00D425F5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ارتفاع هذا المؤشر اذ </w:t>
      </w:r>
      <w:r w:rsidR="003421C1" w:rsidRPr="00D425F5">
        <w:rPr>
          <w:rFonts w:ascii="Simplified Arabic" w:hAnsi="Simplified Arabic" w:cs="Simplified Arabic"/>
          <w:sz w:val="26"/>
          <w:szCs w:val="26"/>
          <w:rtl/>
        </w:rPr>
        <w:t>ارتفعت أسعار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D425F5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الدجاج 18 شيقل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، والبصل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 3 شيقل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، والبيض 20 شيقل/2كغم، والموز </w:t>
      </w:r>
      <w:r w:rsidR="00D425F5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4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شيقل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>والرمان 6 شيقل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>، والافوكادو</w:t>
      </w:r>
      <w:r w:rsidR="00DC3C15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فلفل الأخضر الحار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 xml:space="preserve"> 8 شيقل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DC3C15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>، والباذنجان والخيار</w:t>
      </w:r>
      <w:r w:rsidR="00D425F5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 xml:space="preserve"> 5 شيقل/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، وأرز حبة قصيرة 154 شيقل/25كغم</w:t>
      </w:r>
      <w:r w:rsidR="00DC3C15"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D425F5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305D1945" w:rsidR="003421C1" w:rsidRPr="00D425F5" w:rsidRDefault="003421C1" w:rsidP="0059487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>2022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4.03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%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D425F5">
        <w:rPr>
          <w:rFonts w:ascii="Simplified Arabic" w:hAnsi="Simplified Arabic" w:cs="Simplified Arabic"/>
          <w:sz w:val="26"/>
          <w:szCs w:val="26"/>
          <w:rtl/>
        </w:rPr>
        <w:t>(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>4.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71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05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94875" w:rsidRPr="00D425F5">
        <w:rPr>
          <w:rFonts w:ascii="Simplified Arabic" w:hAnsi="Simplified Arabic" w:cs="Simplified Arabic"/>
          <w:sz w:val="26"/>
          <w:szCs w:val="26"/>
        </w:rPr>
        <w:t>J1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75644E" w:rsidRPr="00D425F5">
        <w:rPr>
          <w:rFonts w:ascii="Simplified Arabic" w:hAnsi="Simplified Arabic" w:cs="Simplified Arabic"/>
          <w:sz w:val="26"/>
          <w:szCs w:val="26"/>
          <w:rtl/>
        </w:rPr>
        <w:t>1.</w:t>
      </w:r>
      <w:r w:rsidR="00594875" w:rsidRPr="00D425F5">
        <w:rPr>
          <w:rFonts w:ascii="Simplified Arabic" w:hAnsi="Simplified Arabic" w:cs="Simplified Arabic"/>
          <w:sz w:val="26"/>
          <w:szCs w:val="26"/>
          <w:rtl/>
        </w:rPr>
        <w:t>87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D425F5">
        <w:rPr>
          <w:rFonts w:ascii="Simplified Arabic" w:hAnsi="Simplified Arabic" w:cs="Simplified Arabic"/>
          <w:sz w:val="26"/>
          <w:szCs w:val="26"/>
          <w:rtl/>
        </w:rPr>
        <w:t>)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340B9E9" w14:textId="77777777" w:rsidR="003421C1" w:rsidRPr="00D425F5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529107D" w14:textId="77777777" w:rsidR="003421C1" w:rsidRPr="00D425F5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713C2EE7" w14:textId="60D792E3" w:rsidR="002140CB" w:rsidRPr="00D425F5" w:rsidRDefault="002140CB" w:rsidP="002140CB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ارتفاع مؤشر غلاء المعيشة في الضفة الغربية**:</w:t>
      </w:r>
    </w:p>
    <w:p w14:paraId="2CE05AF1" w14:textId="6272CC47" w:rsidR="002140CB" w:rsidRPr="00D425F5" w:rsidRDefault="002140CB" w:rsidP="00F96AE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 نسبته 0.</w:t>
      </w:r>
      <w:r w:rsidR="006012D5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99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كانون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، ويعزى ذلك الى ارتفاع</w:t>
      </w:r>
      <w:r w:rsidR="001D6E42"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>14.74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9.95%، </w:t>
      </w:r>
      <w:r w:rsidR="0070083E" w:rsidRPr="00D425F5">
        <w:rPr>
          <w:rFonts w:ascii="Simplified Arabic" w:hAnsi="Simplified Arabic" w:cs="Simplified Arabic"/>
          <w:sz w:val="26"/>
          <w:szCs w:val="26"/>
          <w:rtl/>
        </w:rPr>
        <w:t>وأسعار الخضر</w:t>
      </w:r>
      <w:r w:rsidR="001762D5" w:rsidRPr="00D425F5">
        <w:rPr>
          <w:rFonts w:ascii="Simplified Arabic" w:hAnsi="Simplified Arabic" w:cs="Simplified Arabic"/>
          <w:sz w:val="26"/>
          <w:szCs w:val="26"/>
          <w:rtl/>
        </w:rPr>
        <w:t xml:space="preserve">وات المجففة بنسبة 9.08%،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</w:t>
      </w:r>
      <w:r w:rsidR="001762D5" w:rsidRPr="00D425F5">
        <w:rPr>
          <w:rFonts w:ascii="Simplified Arabic" w:hAnsi="Simplified Arabic" w:cs="Simplified Arabic"/>
          <w:sz w:val="26"/>
          <w:szCs w:val="26"/>
          <w:rtl/>
        </w:rPr>
        <w:t>4.07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762D5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1.60%، 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>وأسعار الأرز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 xml:space="preserve"> حبة قصيرة</w:t>
      </w:r>
      <w:r w:rsidR="006012D5" w:rsidRPr="00D425F5">
        <w:rPr>
          <w:rFonts w:ascii="Simplified Arabic" w:hAnsi="Simplified Arabic" w:cs="Simplified Arabic"/>
          <w:sz w:val="26"/>
          <w:szCs w:val="26"/>
          <w:rtl/>
        </w:rPr>
        <w:t xml:space="preserve"> بنسبة 1.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51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360D8F51" w14:textId="77777777" w:rsidR="002140CB" w:rsidRPr="00D425F5" w:rsidRDefault="002140CB" w:rsidP="002140CB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413FE001" w14:textId="36996484" w:rsidR="002140CB" w:rsidRPr="00D425F5" w:rsidRDefault="002140CB" w:rsidP="004C749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الدجاج 19 شيقل/كغم</w:t>
      </w:r>
      <w:r w:rsidR="00DC3C15" w:rsidRPr="00D425F5">
        <w:rPr>
          <w:rFonts w:ascii="Simplified Arabic" w:hAnsi="Simplified Arabic" w:cs="Simplified Arabic"/>
          <w:sz w:val="26"/>
          <w:szCs w:val="26"/>
          <w:rtl/>
        </w:rPr>
        <w:t>،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بيض 22 شيقل/2كغم، والبصل 4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، والموز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باذنجان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 5 شقي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، والرمان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فلفل الأخضر الحار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 xml:space="preserve"> 7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4C7492" w:rsidRPr="00D425F5">
        <w:rPr>
          <w:rFonts w:ascii="Simplified Arabic" w:hAnsi="Simplified Arabic" w:cs="Simplified Arabic"/>
          <w:sz w:val="26"/>
          <w:szCs w:val="26"/>
          <w:rtl/>
        </w:rPr>
        <w:t>، والافوكادو 10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، وأرز حبة قصيرة 153 شيقل/25كغم</w:t>
      </w:r>
      <w:r w:rsidR="00CD6B10"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004F534" w14:textId="77777777" w:rsidR="008C398E" w:rsidRPr="00D425F5" w:rsidRDefault="008C398E" w:rsidP="002140C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362753C" w14:textId="12D41039" w:rsidR="008C398E" w:rsidRPr="00D425F5" w:rsidRDefault="00A9269F" w:rsidP="008C398E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8C398E"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قطاع غزة:</w:t>
      </w:r>
    </w:p>
    <w:p w14:paraId="4E7FD63A" w14:textId="2FEE0724" w:rsidR="008C398E" w:rsidRDefault="008C398E" w:rsidP="00D425F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A9269F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9269F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A9269F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95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77A7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F277A7" w:rsidRPr="00D425F5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، ويعود ذلك الى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3.92%، وأسعار الخضروات الطازجة بنسبة 7.53%، وأسعار الدجاج الطازج بنسبة 5.11%، وأسعار أسماك حية طازجة أو مبردة أو مجمدة بنسبة 4.64%، 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أرز حبة قصيرة بنسبة 3.80%، </w:t>
      </w:r>
      <w:r w:rsidR="00A9269F" w:rsidRPr="00D425F5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3.71%، وأسعار البطاطا بنسبة 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2.26%، وأسعار البيض بنسبة 2.20%.</w:t>
      </w:r>
    </w:p>
    <w:p w14:paraId="5994CFC3" w14:textId="77777777" w:rsidR="00D7226E" w:rsidRPr="00D425F5" w:rsidRDefault="00D7226E" w:rsidP="00D425F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73E2300" w14:textId="77777777" w:rsidR="00D425F5" w:rsidRPr="00D7226E" w:rsidRDefault="00D425F5" w:rsidP="0016048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94A40AB" w14:textId="46C5330A" w:rsidR="008C398E" w:rsidRPr="00D425F5" w:rsidRDefault="00DC3C15" w:rsidP="0016048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8C398E" w:rsidRPr="00D425F5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 xml:space="preserve"> 2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>، والثوم 8 شيقل/كغم، والباذنجان 4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>، والخيار 3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>، والفلفل الأخضر الحار 10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16048E" w:rsidRPr="00D425F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>والدجاج 16 شيقل/كغم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، وأرز حبة قصيرة 155 شيقل/25كغم</w:t>
      </w:r>
      <w:r w:rsidR="00CD6B10"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09FB28B" w14:textId="77777777" w:rsidR="008C398E" w:rsidRPr="00D425F5" w:rsidRDefault="008C398E" w:rsidP="008C398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  <w:r w:rsidRPr="00D425F5">
        <w:rPr>
          <w:rFonts w:ascii="Simplified Arabic" w:hAnsi="Simplified Arabic" w:cs="Simplified Arabic"/>
          <w:sz w:val="16"/>
          <w:szCs w:val="16"/>
          <w:rtl/>
        </w:rPr>
        <w:t xml:space="preserve"> </w:t>
      </w:r>
    </w:p>
    <w:p w14:paraId="536A5404" w14:textId="2A1CF933" w:rsidR="003421C1" w:rsidRPr="00D425F5" w:rsidRDefault="005701A2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3421C1"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قدس </w:t>
      </w:r>
      <w:r w:rsidR="003421C1" w:rsidRPr="00D425F5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3421C1" w:rsidRPr="00D425F5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3125F7AB" w14:textId="338C4392" w:rsidR="003421C1" w:rsidRPr="00D425F5" w:rsidRDefault="003421C1" w:rsidP="00F96AE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D425F5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5701A2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701A2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5701A2"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>32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4A7D11" w:rsidRPr="00D425F5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2023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، نتيجة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D425F5">
        <w:rPr>
          <w:rFonts w:ascii="Simplified Arabic" w:hAnsi="Simplified Arabic" w:cs="Simplified Arabic"/>
          <w:sz w:val="26"/>
          <w:szCs w:val="26"/>
          <w:rtl/>
        </w:rPr>
        <w:t xml:space="preserve">أسعار البطاطا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955198" w:rsidRPr="00D425F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37.74</w:t>
      </w:r>
      <w:r w:rsidR="00955198" w:rsidRPr="00D425F5">
        <w:rPr>
          <w:rFonts w:ascii="Simplified Arabic" w:hAnsi="Simplified Arabic" w:cs="Simplified Arabic"/>
          <w:sz w:val="26"/>
          <w:szCs w:val="26"/>
          <w:rtl/>
        </w:rPr>
        <w:t>%</w:t>
      </w:r>
      <w:r w:rsidR="004A7D11" w:rsidRPr="00D425F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701A2" w:rsidRPr="00D425F5">
        <w:rPr>
          <w:rFonts w:ascii="Simplified Arabic" w:hAnsi="Simplified Arabic" w:cs="Simplified Arabic"/>
          <w:sz w:val="26"/>
          <w:szCs w:val="26"/>
          <w:rtl/>
        </w:rPr>
        <w:t>وأسعار الخضروات المجففة بنسبة 15.71%، وأسعار البيض بنسبة 15.33%، وأسعار الدجاج الطازج بنسبة 4.60%، وأسعار الخضروات الطازجة بنسبة 3.87%، وأ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سعار اللحوم الطازجة بنسبة 1.61%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94925AE" w14:textId="77777777" w:rsidR="009C5B8D" w:rsidRPr="00D425F5" w:rsidRDefault="009C5B8D" w:rsidP="0008488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7760FA7" w14:textId="3994E4D8" w:rsidR="003421C1" w:rsidRPr="00D425F5" w:rsidRDefault="003421C1" w:rsidP="00DC3C15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DC3C15" w:rsidRPr="00D425F5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D425F5">
        <w:rPr>
          <w:rFonts w:ascii="Simplified Arabic" w:hAnsi="Simplified Arabic" w:cs="Simplified Arabic"/>
          <w:sz w:val="26"/>
          <w:szCs w:val="26"/>
        </w:rPr>
        <w:t>J1</w:t>
      </w:r>
      <w:r w:rsidRPr="00D425F5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9E25F9" w:rsidRPr="00D425F5">
        <w:rPr>
          <w:rFonts w:ascii="Simplified Arabic" w:hAnsi="Simplified Arabic" w:cs="Simplified Arabic"/>
          <w:sz w:val="26"/>
          <w:szCs w:val="26"/>
          <w:rtl/>
        </w:rPr>
        <w:t>البطاطا 6 شيقل/كغم، والبصل 4 ش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9E25F9" w:rsidRPr="00D425F5">
        <w:rPr>
          <w:rFonts w:ascii="Simplified Arabic" w:hAnsi="Simplified Arabic" w:cs="Simplified Arabic"/>
          <w:sz w:val="26"/>
          <w:szCs w:val="26"/>
          <w:rtl/>
        </w:rPr>
        <w:t xml:space="preserve">، والبيض 32 شيقل/2كغم، </w:t>
      </w:r>
      <w:r w:rsidR="0070553B" w:rsidRPr="00D425F5">
        <w:rPr>
          <w:rFonts w:ascii="Simplified Arabic" w:hAnsi="Simplified Arabic" w:cs="Simplified Arabic"/>
          <w:sz w:val="26"/>
          <w:szCs w:val="26"/>
          <w:rtl/>
        </w:rPr>
        <w:t xml:space="preserve">والدجاج 21 شيقل/كغم، 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>والباذنجان 7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>، والخيار 8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62607D" w:rsidRPr="00D425F5">
        <w:rPr>
          <w:rFonts w:ascii="Simplified Arabic" w:hAnsi="Simplified Arabic" w:cs="Simplified Arabic"/>
          <w:sz w:val="26"/>
          <w:szCs w:val="26"/>
          <w:rtl/>
        </w:rPr>
        <w:t>، والفلفل الأخضر الحار 9 شيقل/</w:t>
      </w:r>
      <w:r w:rsidR="00047FED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CC5C18" w:rsidRPr="00D425F5">
        <w:rPr>
          <w:rFonts w:ascii="Simplified Arabic" w:hAnsi="Simplified Arabic" w:cs="Simplified Arabic"/>
          <w:sz w:val="26"/>
          <w:szCs w:val="26"/>
          <w:rtl/>
        </w:rPr>
        <w:t>، ولحم الغنم 94 شيقل/</w:t>
      </w:r>
      <w:r w:rsidR="00F96AE3" w:rsidRPr="00D425F5">
        <w:rPr>
          <w:rFonts w:ascii="Simplified Arabic" w:hAnsi="Simplified Arabic" w:cs="Simplified Arabic"/>
          <w:sz w:val="26"/>
          <w:szCs w:val="26"/>
          <w:rtl/>
        </w:rPr>
        <w:t>كغم</w:t>
      </w:r>
      <w:r w:rsidR="00CD6B10" w:rsidRPr="00D425F5">
        <w:rPr>
          <w:rFonts w:ascii="Simplified Arabic" w:hAnsi="Simplified Arabic" w:cs="Simplified Arabic"/>
          <w:sz w:val="26"/>
          <w:szCs w:val="26"/>
          <w:rtl/>
        </w:rPr>
        <w:t>.</w:t>
      </w:r>
      <w:r w:rsidRPr="00D425F5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258AFD63" w14:textId="78A32397" w:rsidR="00ED7D65" w:rsidRDefault="00ED7D65" w:rsidP="00CD6B10">
      <w:pPr>
        <w:pStyle w:val="BodyText2"/>
        <w:spacing w:after="0" w:line="240" w:lineRule="auto"/>
        <w:rPr>
          <w:rFonts w:cs="Simplified Arabic"/>
          <w:b/>
          <w:bCs/>
          <w:sz w:val="20"/>
          <w:szCs w:val="20"/>
          <w:rtl/>
        </w:rPr>
      </w:pPr>
    </w:p>
    <w:p w14:paraId="61811CC4" w14:textId="77777777" w:rsidR="00D425F5" w:rsidRDefault="00D425F5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14:paraId="3D04E06A" w14:textId="060DFBCA" w:rsidR="003421C1" w:rsidRPr="00D425F5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D425F5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D425F5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D425F5">
        <w:rPr>
          <w:rFonts w:cs="Simplified Arabic" w:hint="cs"/>
          <w:rtl/>
        </w:rPr>
        <w:t xml:space="preserve">*البيانات تمثل </w:t>
      </w:r>
      <w:r w:rsidRPr="00D425F5">
        <w:rPr>
          <w:rFonts w:cs="Simplified Arabic"/>
          <w:rtl/>
        </w:rPr>
        <w:t xml:space="preserve">ذلك الجزء من محافظة القدس </w:t>
      </w:r>
      <w:r w:rsidRPr="00D425F5">
        <w:rPr>
          <w:rFonts w:cs="Simplified Arabic" w:hint="cs"/>
          <w:rtl/>
        </w:rPr>
        <w:t>و</w:t>
      </w:r>
      <w:r w:rsidRPr="00D425F5">
        <w:rPr>
          <w:rFonts w:cs="Simplified Arabic"/>
          <w:rtl/>
        </w:rPr>
        <w:t>الذي ضم</w:t>
      </w:r>
      <w:r w:rsidRPr="00D425F5">
        <w:rPr>
          <w:rFonts w:cs="Simplified Arabic" w:hint="cs"/>
          <w:rtl/>
        </w:rPr>
        <w:t>ه الاحتلال</w:t>
      </w:r>
      <w:r w:rsidRPr="00D425F5">
        <w:rPr>
          <w:rFonts w:cs="Simplified Arabic"/>
          <w:rtl/>
        </w:rPr>
        <w:t xml:space="preserve"> </w:t>
      </w:r>
      <w:r w:rsidRPr="00D425F5">
        <w:rPr>
          <w:rFonts w:cs="Simplified Arabic" w:hint="cs"/>
          <w:rtl/>
        </w:rPr>
        <w:t>الإسرائيل</w:t>
      </w:r>
      <w:r w:rsidRPr="00D425F5">
        <w:rPr>
          <w:rFonts w:cs="Simplified Arabic" w:hint="eastAsia"/>
          <w:rtl/>
        </w:rPr>
        <w:t>ي</w:t>
      </w:r>
      <w:r w:rsidRPr="00D425F5">
        <w:rPr>
          <w:rFonts w:cs="Simplified Arabic"/>
          <w:rtl/>
        </w:rPr>
        <w:t xml:space="preserve"> </w:t>
      </w:r>
      <w:r w:rsidRPr="00D425F5">
        <w:rPr>
          <w:rFonts w:cs="Simplified Arabic" w:hint="cs"/>
          <w:rtl/>
        </w:rPr>
        <w:t xml:space="preserve">إليه </w:t>
      </w:r>
      <w:r w:rsidRPr="00D425F5">
        <w:rPr>
          <w:rFonts w:cs="Simplified Arabic"/>
          <w:rtl/>
        </w:rPr>
        <w:t>عنوة بعيد احتلاله للضفة الغربية عام</w:t>
      </w:r>
      <w:r w:rsidRPr="00D425F5">
        <w:rPr>
          <w:rFonts w:cs="Simplified Arabic" w:hint="cs"/>
          <w:rtl/>
        </w:rPr>
        <w:t xml:space="preserve"> </w:t>
      </w:r>
      <w:r w:rsidRPr="00D425F5">
        <w:rPr>
          <w:rFonts w:cs="Simplified Arabic"/>
          <w:rtl/>
        </w:rPr>
        <w:t>1967.</w:t>
      </w:r>
    </w:p>
    <w:p w14:paraId="5919A5DA" w14:textId="53908F12" w:rsidR="003421C1" w:rsidRPr="00D425F5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D425F5">
        <w:rPr>
          <w:rFonts w:cs="Simplified Arabic" w:hint="cs"/>
          <w:rtl/>
        </w:rPr>
        <w:t xml:space="preserve">**البيانات </w:t>
      </w:r>
      <w:r w:rsidRPr="00D425F5">
        <w:rPr>
          <w:rFonts w:cs="Simplified Arabic"/>
          <w:rtl/>
        </w:rPr>
        <w:t>لا</w:t>
      </w:r>
      <w:r w:rsidRPr="00D425F5">
        <w:rPr>
          <w:rFonts w:cs="Simplified Arabic" w:hint="cs"/>
          <w:rtl/>
        </w:rPr>
        <w:t xml:space="preserve"> تشمل </w:t>
      </w:r>
      <w:r w:rsidRPr="00D425F5">
        <w:rPr>
          <w:rFonts w:cs="Simplified Arabic"/>
          <w:rtl/>
        </w:rPr>
        <w:t xml:space="preserve">ذلك الجزء من محافظة القدس </w:t>
      </w:r>
      <w:r w:rsidRPr="00D425F5">
        <w:rPr>
          <w:rFonts w:cs="Simplified Arabic" w:hint="cs"/>
          <w:rtl/>
        </w:rPr>
        <w:t>و</w:t>
      </w:r>
      <w:r w:rsidRPr="00D425F5">
        <w:rPr>
          <w:rFonts w:cs="Simplified Arabic"/>
          <w:rtl/>
        </w:rPr>
        <w:t>الذي ضم</w:t>
      </w:r>
      <w:r w:rsidRPr="00D425F5">
        <w:rPr>
          <w:rFonts w:cs="Simplified Arabic" w:hint="cs"/>
          <w:rtl/>
        </w:rPr>
        <w:t>ه الاحتلال</w:t>
      </w:r>
      <w:r w:rsidRPr="00D425F5">
        <w:rPr>
          <w:rFonts w:cs="Simplified Arabic"/>
          <w:rtl/>
        </w:rPr>
        <w:t xml:space="preserve"> </w:t>
      </w:r>
      <w:r w:rsidRPr="00D425F5">
        <w:rPr>
          <w:rFonts w:cs="Simplified Arabic" w:hint="cs"/>
          <w:rtl/>
        </w:rPr>
        <w:t>الإسرائيلي</w:t>
      </w:r>
      <w:r w:rsidRPr="00D425F5">
        <w:rPr>
          <w:rFonts w:cs="Simplified Arabic"/>
          <w:rtl/>
        </w:rPr>
        <w:t xml:space="preserve"> </w:t>
      </w:r>
      <w:r w:rsidRPr="00D425F5">
        <w:rPr>
          <w:rFonts w:cs="Simplified Arabic" w:hint="cs"/>
          <w:rtl/>
        </w:rPr>
        <w:t xml:space="preserve">إليه </w:t>
      </w:r>
      <w:r w:rsidRPr="00D425F5">
        <w:rPr>
          <w:rFonts w:cs="Simplified Arabic"/>
          <w:rtl/>
        </w:rPr>
        <w:t>عنوة بعيد احتلاله للضفة الغربية عام</w:t>
      </w:r>
      <w:r w:rsidRPr="00D425F5">
        <w:rPr>
          <w:rFonts w:cs="Simplified Arabic" w:hint="cs"/>
          <w:rtl/>
        </w:rPr>
        <w:t xml:space="preserve"> </w:t>
      </w:r>
      <w:r w:rsidRPr="00D425F5">
        <w:rPr>
          <w:rFonts w:cs="Simplified Arabic"/>
          <w:rtl/>
        </w:rPr>
        <w:t>1967.</w:t>
      </w:r>
    </w:p>
    <w:p w14:paraId="6BCD8D8A" w14:textId="77777777" w:rsidR="004445A7" w:rsidRPr="00D425F5" w:rsidRDefault="004445A7" w:rsidP="003421C1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</w:p>
    <w:p w14:paraId="7C623E9A" w14:textId="77777777" w:rsidR="003421C1" w:rsidRPr="003421C1" w:rsidRDefault="003421C1" w:rsidP="00EA4997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D7226E">
      <w:footerReference w:type="even" r:id="rId8"/>
      <w:footerReference w:type="default" r:id="rId9"/>
      <w:pgSz w:w="11907" w:h="16840" w:code="9"/>
      <w:pgMar w:top="709" w:right="1134" w:bottom="1134" w:left="1134" w:header="426" w:footer="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18D33" w14:textId="77777777" w:rsidR="004D153D" w:rsidRDefault="004D153D">
      <w:r>
        <w:separator/>
      </w:r>
    </w:p>
  </w:endnote>
  <w:endnote w:type="continuationSeparator" w:id="0">
    <w:p w14:paraId="7714025F" w14:textId="77777777" w:rsidR="004D153D" w:rsidRDefault="004D1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6CF8F5D1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D7226E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4163F" w14:textId="77777777" w:rsidR="004D153D" w:rsidRDefault="004D153D">
      <w:r>
        <w:separator/>
      </w:r>
    </w:p>
  </w:footnote>
  <w:footnote w:type="continuationSeparator" w:id="0">
    <w:p w14:paraId="2EA37D20" w14:textId="77777777" w:rsidR="004D153D" w:rsidRDefault="004D1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703C"/>
    <w:rsid w:val="00047FE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488A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31D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5B1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367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3D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3F87"/>
    <w:rsid w:val="005F50AF"/>
    <w:rsid w:val="005F66EE"/>
    <w:rsid w:val="005F696F"/>
    <w:rsid w:val="0060009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0AA7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25F5"/>
    <w:rsid w:val="00D43999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26E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202D1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DDF75-3B7E-45DA-99C5-7C59F8DC5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8</Words>
  <Characters>295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46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</cp:revision>
  <cp:lastPrinted>2023-03-12T12:45:00Z</cp:lastPrinted>
  <dcterms:created xsi:type="dcterms:W3CDTF">2023-03-13T08:25:00Z</dcterms:created>
  <dcterms:modified xsi:type="dcterms:W3CDTF">2023-03-13T08:26:00Z</dcterms:modified>
</cp:coreProperties>
</file>